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5C99" w:rsidRDefault="00D05C99" w:rsidP="00D05C99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A45C45" wp14:editId="737494CF">
                <wp:simplePos x="0" y="0"/>
                <wp:positionH relativeFrom="page">
                  <wp:posOffset>2028825</wp:posOffset>
                </wp:positionH>
                <wp:positionV relativeFrom="paragraph">
                  <wp:posOffset>219876</wp:posOffset>
                </wp:positionV>
                <wp:extent cx="5238750" cy="7239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875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05C99" w:rsidRPr="006345F6" w:rsidRDefault="00D05C99" w:rsidP="00D05C99">
                            <w:pPr>
                              <w:spacing w:after="0" w:line="240" w:lineRule="auto"/>
                              <w:contextualSpacing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ail to: 1000 South Commons Drive Suite 102-329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br/>
                              <w:t>Myrtle Beach, SC 29588</w:t>
                            </w:r>
                          </w:p>
                          <w:p w:rsidR="00D05C99" w:rsidRPr="006345F6" w:rsidRDefault="00D05C99" w:rsidP="00D05C99">
                            <w:pPr>
                              <w:spacing w:after="0" w:line="240" w:lineRule="auto"/>
                              <w:contextualSpacing/>
                              <w:rPr>
                                <w:sz w:val="24"/>
                                <w:szCs w:val="24"/>
                              </w:rPr>
                            </w:pPr>
                            <w:r w:rsidRPr="0092344C">
                              <w:rPr>
                                <w:sz w:val="22"/>
                                <w:szCs w:val="24"/>
                              </w:rPr>
                              <w:t>843-800-0590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| </w:t>
                            </w:r>
                            <w:hyperlink r:id="rId4" w:history="1">
                              <w:r w:rsidRPr="0092344C">
                                <w:rPr>
                                  <w:rStyle w:val="Hyperlink"/>
                                  <w:sz w:val="22"/>
                                  <w:szCs w:val="24"/>
                                </w:rPr>
                                <w:t>www.renaissanceprepMB.org</w:t>
                              </w:r>
                            </w:hyperlink>
                            <w:r>
                              <w:rPr>
                                <w:sz w:val="24"/>
                                <w:szCs w:val="24"/>
                              </w:rPr>
                              <w:t xml:space="preserve"> | </w:t>
                            </w:r>
                            <w:r w:rsidRPr="0092344C">
                              <w:rPr>
                                <w:sz w:val="22"/>
                                <w:szCs w:val="24"/>
                              </w:rPr>
                              <w:t>renaissance.headmaster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A45C4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9.75pt;margin-top:17.3pt;width:412.5pt;height:57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" filled="f" stroked="f" strokeweight=".5pt">
                <v:textbox>
                  <w:txbxContent>
                    <w:p w:rsidR="00D05C99" w:rsidRPr="006345F6" w:rsidRDefault="00D05C99" w:rsidP="00D05C99">
                      <w:pPr>
                        <w:spacing w:after="0" w:line="240" w:lineRule="auto"/>
                        <w:contextualSpacing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Mail to: 1000 South Commons Drive Suite 102-329</w:t>
                      </w:r>
                      <w:r>
                        <w:rPr>
                          <w:sz w:val="24"/>
                          <w:szCs w:val="24"/>
                        </w:rPr>
                        <w:br/>
                        <w:t>Myrtle Beach, SC 29588</w:t>
                      </w:r>
                    </w:p>
                    <w:p w:rsidR="00D05C99" w:rsidRPr="006345F6" w:rsidRDefault="00D05C99" w:rsidP="00D05C99">
                      <w:pPr>
                        <w:spacing w:after="0" w:line="240" w:lineRule="auto"/>
                        <w:contextualSpacing/>
                        <w:rPr>
                          <w:sz w:val="24"/>
                          <w:szCs w:val="24"/>
                        </w:rPr>
                      </w:pPr>
                      <w:r w:rsidRPr="0092344C">
                        <w:rPr>
                          <w:sz w:val="22"/>
                          <w:szCs w:val="24"/>
                        </w:rPr>
                        <w:t>843-800-0590</w:t>
                      </w:r>
                      <w:r>
                        <w:rPr>
                          <w:sz w:val="24"/>
                          <w:szCs w:val="24"/>
                        </w:rPr>
                        <w:t xml:space="preserve">| </w:t>
                      </w:r>
                      <w:hyperlink r:id="rId5" w:history="1">
                        <w:r w:rsidRPr="0092344C">
                          <w:rPr>
                            <w:rStyle w:val="Hyperlink"/>
                            <w:sz w:val="22"/>
                            <w:szCs w:val="24"/>
                          </w:rPr>
                          <w:t>www.renaissanceprepMB.org</w:t>
                        </w:r>
                      </w:hyperlink>
                      <w:r>
                        <w:rPr>
                          <w:sz w:val="24"/>
                          <w:szCs w:val="24"/>
                        </w:rPr>
                        <w:t xml:space="preserve"> | </w:t>
                      </w:r>
                      <w:r w:rsidRPr="0092344C">
                        <w:rPr>
                          <w:sz w:val="22"/>
                          <w:szCs w:val="24"/>
                        </w:rPr>
                        <w:t>renaissance.headmaster@gmail.co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sz w:val="22"/>
        </w:rPr>
        <w:drawing>
          <wp:anchor distT="0" distB="0" distL="114300" distR="114300" simplePos="0" relativeHeight="251659264" behindDoc="0" locked="0" layoutInCell="1" allowOverlap="1" wp14:anchorId="5A7DCFEB" wp14:editId="279E5AFD">
            <wp:simplePos x="0" y="0"/>
            <wp:positionH relativeFrom="column">
              <wp:posOffset>-571500</wp:posOffset>
            </wp:positionH>
            <wp:positionV relativeFrom="paragraph">
              <wp:posOffset>-1009650</wp:posOffset>
            </wp:positionV>
            <wp:extent cx="5049520" cy="1712845"/>
            <wp:effectExtent l="0" t="0" r="0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argeLogo.G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9520" cy="1712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345F6">
        <w:rPr>
          <w:noProof/>
          <w:color w:val="000000" w:themeColor="text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11575FA" wp14:editId="2F5BB809">
                <wp:simplePos x="0" y="0"/>
                <wp:positionH relativeFrom="column">
                  <wp:posOffset>5200650</wp:posOffset>
                </wp:positionH>
                <wp:positionV relativeFrom="paragraph">
                  <wp:posOffset>-703580</wp:posOffset>
                </wp:positionV>
                <wp:extent cx="1018679" cy="1162574"/>
                <wp:effectExtent l="0" t="19050" r="10160" b="1905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8679" cy="1162574"/>
                          <a:chOff x="-42092" y="0"/>
                          <a:chExt cx="1812073" cy="2716530"/>
                        </a:xfrm>
                      </wpg:grpSpPr>
                      <wpg:grpSp>
                        <wpg:cNvPr id="47" name="Group 47"/>
                        <wpg:cNvGrpSpPr/>
                        <wpg:grpSpPr>
                          <a:xfrm>
                            <a:off x="-42092" y="0"/>
                            <a:ext cx="1812073" cy="2716530"/>
                            <a:chOff x="-42092" y="0"/>
                            <a:chExt cx="1812073" cy="2716530"/>
                          </a:xfrm>
                        </wpg:grpSpPr>
                        <wpg:grpSp>
                          <wpg:cNvPr id="48" name="Group 48"/>
                          <wpg:cNvGrpSpPr/>
                          <wpg:grpSpPr>
                            <a:xfrm>
                              <a:off x="-42092" y="0"/>
                              <a:ext cx="1766117" cy="2716530"/>
                              <a:chOff x="-42092" y="0"/>
                              <a:chExt cx="1766117" cy="2743200"/>
                            </a:xfrm>
                          </wpg:grpSpPr>
                          <wpg:grpSp>
                            <wpg:cNvPr id="49" name="Group 49"/>
                            <wpg:cNvGrpSpPr/>
                            <wpg:grpSpPr>
                              <a:xfrm>
                                <a:off x="114300" y="0"/>
                                <a:ext cx="1609725" cy="2743200"/>
                                <a:chOff x="0" y="0"/>
                                <a:chExt cx="1609725" cy="2743200"/>
                              </a:xfrm>
                              <a:noFill/>
                            </wpg:grpSpPr>
                            <wps:wsp>
                              <wps:cNvPr id="50" name="Flowchart: Delay 50"/>
                              <wps:cNvSpPr/>
                              <wps:spPr>
                                <a:xfrm rot="5400000">
                                  <a:off x="-561975" y="571500"/>
                                  <a:ext cx="2743200" cy="1600200"/>
                                </a:xfrm>
                                <a:prstGeom prst="flowChartDelay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3810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51" name="Group 51"/>
                              <wpg:cNvGrpSpPr/>
                              <wpg:grpSpPr>
                                <a:xfrm>
                                  <a:off x="0" y="0"/>
                                  <a:ext cx="1600200" cy="2743200"/>
                                  <a:chOff x="0" y="0"/>
                                  <a:chExt cx="1600200" cy="2743200"/>
                                </a:xfrm>
                                <a:grpFill/>
                              </wpg:grpSpPr>
                              <wps:wsp>
                                <wps:cNvPr id="53" name="Straight Connector 53"/>
                                <wps:cNvCnPr/>
                                <wps:spPr>
                                  <a:xfrm>
                                    <a:off x="800100" y="0"/>
                                    <a:ext cx="28575" cy="2743200"/>
                                  </a:xfrm>
                                  <a:prstGeom prst="line">
                                    <a:avLst/>
                                  </a:prstGeom>
                                  <a:grpFill/>
                                  <a:ln w="6350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  <wps:wsp>
                                <wps:cNvPr id="54" name="Straight Connector 54"/>
                                <wps:cNvCnPr/>
                                <wps:spPr>
                                  <a:xfrm>
                                    <a:off x="0" y="1143000"/>
                                    <a:ext cx="1600200" cy="0"/>
                                  </a:xfrm>
                                  <a:prstGeom prst="line">
                                    <a:avLst/>
                                  </a:prstGeom>
                                  <a:grpFill/>
                                  <a:ln w="6350" cap="flat" cmpd="sng" algn="ctr">
                                    <a:solidFill>
                                      <a:sysClr val="windowText" lastClr="000000"/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/>
                              </wps:wsp>
                            </wpg:grpSp>
                          </wpg:grpSp>
                          <wps:wsp>
                            <wps:cNvPr id="55" name="4-Point Star 55"/>
                            <wps:cNvSpPr/>
                            <wps:spPr>
                              <a:xfrm>
                                <a:off x="581025" y="1223795"/>
                                <a:ext cx="228600" cy="228601"/>
                              </a:xfrm>
                              <a:prstGeom prst="star4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" cap="flat" cmpd="sng" algn="ctr"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6" name="4-Point Star 56"/>
                            <wps:cNvSpPr/>
                            <wps:spPr>
                              <a:xfrm>
                                <a:off x="590550" y="2193021"/>
                                <a:ext cx="228600" cy="228601"/>
                              </a:xfrm>
                              <a:prstGeom prst="star4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" cap="flat" cmpd="sng" algn="ctr"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7" name="4-Point Star 57"/>
                            <wps:cNvSpPr/>
                            <wps:spPr>
                              <a:xfrm>
                                <a:off x="295275" y="1500488"/>
                                <a:ext cx="228600" cy="228601"/>
                              </a:xfrm>
                              <a:prstGeom prst="star4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" cap="flat" cmpd="sng" algn="ctr">
                                <a:solidFill>
                                  <a:schemeClr val="accent4">
                                    <a:lumMod val="60000"/>
                                    <a:lumOff val="40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8" name="Text Box 58"/>
                            <wps:cNvSpPr txBox="1"/>
                            <wps:spPr>
                              <a:xfrm>
                                <a:off x="-42092" y="80795"/>
                                <a:ext cx="1141374" cy="114299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D05C99" w:rsidRPr="00D8636D" w:rsidRDefault="00D05C99" w:rsidP="00D05C9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Harlow Solid Italic" w:hAnsi="Harlow Solid Italic"/>
                                      <w:sz w:val="12"/>
                                      <w:szCs w:val="8"/>
                                    </w:rPr>
                                  </w:pPr>
                                  <w:r w:rsidRPr="00D8636D">
                                    <w:rPr>
                                      <w:rFonts w:ascii="Harlow Solid Italic" w:hAnsi="Harlow Solid Italic"/>
                                      <w:sz w:val="12"/>
                                      <w:szCs w:val="8"/>
                                    </w:rPr>
                                    <w:t xml:space="preserve">The </w:t>
                                  </w:r>
                                </w:p>
                                <w:p w:rsidR="00D05C99" w:rsidRPr="00D8636D" w:rsidRDefault="00D05C99" w:rsidP="00D05C9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Harlow Solid Italic" w:hAnsi="Harlow Solid Italic"/>
                                      <w:sz w:val="12"/>
                                      <w:szCs w:val="8"/>
                                    </w:rPr>
                                  </w:pPr>
                                  <w:r w:rsidRPr="00D8636D">
                                    <w:rPr>
                                      <w:rFonts w:ascii="Harlow Solid Italic" w:hAnsi="Harlow Solid Italic"/>
                                      <w:sz w:val="12"/>
                                      <w:szCs w:val="8"/>
                                    </w:rPr>
                                    <w:t>Renaissance</w:t>
                                  </w:r>
                                </w:p>
                                <w:p w:rsidR="00D05C99" w:rsidRPr="00134729" w:rsidRDefault="00D05C99" w:rsidP="00D05C99">
                                  <w:pPr>
                                    <w:spacing w:after="0" w:line="240" w:lineRule="auto"/>
                                    <w:rPr>
                                      <w:rFonts w:ascii="Harlow Solid Italic" w:hAnsi="Harlow Solid Italic"/>
                                      <w:sz w:val="12"/>
                                      <w:szCs w:val="12"/>
                                    </w:rPr>
                                  </w:pPr>
                                  <w:r w:rsidRPr="00134729">
                                    <w:rPr>
                                      <w:rFonts w:ascii="Harlow Solid Italic" w:hAnsi="Harlow Solid Italic"/>
                                      <w:sz w:val="12"/>
                                      <w:szCs w:val="12"/>
                                    </w:rPr>
                                    <w:t>Preparatory</w:t>
                                  </w:r>
                                </w:p>
                                <w:p w:rsidR="00D05C99" w:rsidRPr="00D8636D" w:rsidRDefault="00D05C99" w:rsidP="00D05C9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Harlow Solid Italic" w:hAnsi="Harlow Solid Italic"/>
                                      <w:sz w:val="12"/>
                                      <w:szCs w:val="8"/>
                                    </w:rPr>
                                  </w:pPr>
                                  <w:r w:rsidRPr="00D8636D">
                                    <w:rPr>
                                      <w:rFonts w:ascii="Harlow Solid Italic" w:hAnsi="Harlow Solid Italic"/>
                                      <w:sz w:val="12"/>
                                      <w:szCs w:val="8"/>
                                    </w:rPr>
                                    <w:t>Academy</w:t>
                                  </w:r>
                                </w:p>
                                <w:p w:rsidR="00D05C99" w:rsidRDefault="00D05C99" w:rsidP="00D05C9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8" name="Text Box 68"/>
                            <wps:cNvSpPr txBox="1"/>
                            <wps:spPr>
                              <a:xfrm>
                                <a:off x="932485" y="1222457"/>
                                <a:ext cx="723900" cy="119807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D05C99" w:rsidRPr="00D8636D" w:rsidRDefault="00D05C99" w:rsidP="00D05C9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Gabriola" w:hAnsi="Gabriola"/>
                                      <w:b/>
                                      <w:sz w:val="12"/>
                                      <w:szCs w:val="6"/>
                                    </w:rPr>
                                  </w:pPr>
                                  <w:r w:rsidRPr="00D8636D">
                                    <w:rPr>
                                      <w:rFonts w:ascii="Gabriola" w:hAnsi="Gabriola"/>
                                      <w:b/>
                                      <w:sz w:val="12"/>
                                      <w:szCs w:val="6"/>
                                    </w:rPr>
                                    <w:t>Curiosum</w:t>
                                  </w:r>
                                </w:p>
                                <w:p w:rsidR="00D05C99" w:rsidRPr="00D8636D" w:rsidRDefault="00D05C99" w:rsidP="00D05C9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Gabriola" w:hAnsi="Gabriola"/>
                                      <w:b/>
                                      <w:sz w:val="12"/>
                                      <w:szCs w:val="6"/>
                                    </w:rPr>
                                  </w:pPr>
                                  <w:proofErr w:type="spellStart"/>
                                  <w:r w:rsidRPr="00D8636D">
                                    <w:rPr>
                                      <w:rFonts w:ascii="Gabriola" w:hAnsi="Gabriola"/>
                                      <w:b/>
                                      <w:sz w:val="12"/>
                                      <w:szCs w:val="6"/>
                                    </w:rPr>
                                    <w:t>Humanitas</w:t>
                                  </w:r>
                                  <w:proofErr w:type="spellEnd"/>
                                </w:p>
                                <w:p w:rsidR="00D05C99" w:rsidRPr="00D8636D" w:rsidRDefault="00D05C99" w:rsidP="00D05C9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Gabriola" w:hAnsi="Gabriola"/>
                                      <w:b/>
                                      <w:sz w:val="12"/>
                                      <w:szCs w:val="6"/>
                                    </w:rPr>
                                  </w:pPr>
                                  <w:r w:rsidRPr="00D8636D">
                                    <w:rPr>
                                      <w:rFonts w:ascii="Gabriola" w:hAnsi="Gabriola"/>
                                      <w:b/>
                                      <w:sz w:val="12"/>
                                      <w:szCs w:val="6"/>
                                    </w:rPr>
                                    <w:t xml:space="preserve">Fortitude </w:t>
                                  </w:r>
                                  <w:r w:rsidRPr="00D8636D">
                                    <w:rPr>
                                      <w:rFonts w:ascii="Gabriola" w:hAnsi="Gabriola"/>
                                      <w:b/>
                                      <w:sz w:val="12"/>
                                      <w:szCs w:val="6"/>
                                    </w:rPr>
                                    <w:br/>
                                    <w:t xml:space="preserve">Opus </w:t>
                                  </w:r>
                                </w:p>
                                <w:p w:rsidR="00D05C99" w:rsidRPr="00470505" w:rsidRDefault="00D05C99" w:rsidP="00D05C9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Gabriola" w:hAnsi="Gabriola"/>
                                      <w:b/>
                                      <w:sz w:val="4"/>
                                      <w:szCs w:val="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69" name="Picture 6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duotone>
                                <a:prstClr val="black"/>
                                <a:srgbClr val="D9C3A5">
                                  <a:tint val="50000"/>
                                  <a:satMod val="180000"/>
                                </a:srgbClr>
                              </a:duotone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H="1">
                              <a:off x="874631" y="47627"/>
                              <a:ext cx="895350" cy="895349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  <wps:wsp>
                        <wps:cNvPr id="70" name="4-Point Star 70"/>
                        <wps:cNvSpPr/>
                        <wps:spPr>
                          <a:xfrm>
                            <a:off x="600075" y="1714500"/>
                            <a:ext cx="228600" cy="226378"/>
                          </a:xfrm>
                          <a:prstGeom prst="star4">
                            <a:avLst/>
                          </a:prstGeom>
                          <a:solidFill>
                            <a:schemeClr val="accent4">
                              <a:lumMod val="75000"/>
                            </a:schemeClr>
                          </a:solidFill>
                          <a:ln w="12700" cap="flat" cmpd="sng" algn="ctr"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4-Point Star 71"/>
                        <wps:cNvSpPr/>
                        <wps:spPr>
                          <a:xfrm>
                            <a:off x="295275" y="1943100"/>
                            <a:ext cx="228600" cy="226060"/>
                          </a:xfrm>
                          <a:prstGeom prst="star4">
                            <a:avLst/>
                          </a:prstGeom>
                          <a:solidFill>
                            <a:schemeClr val="accent4">
                              <a:lumMod val="75000"/>
                            </a:schemeClr>
                          </a:solidFill>
                          <a:ln w="12700" cap="flat" cmpd="sng" algn="ctr"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1575FA" id="Group 46" o:spid="_x0000_s1027" style="position:absolute;margin-left:409.5pt;margin-top:-55.4pt;width:80.2pt;height:91.55pt;z-index:251661312;mso-width-relative:margin;mso-height-relative:margin" coordorigin="-420" coordsize="18120,271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">
                <v:group id="Group 47" o:spid="_x0000_s1028" style="position:absolute;left:-420;width:18119;height:27165" coordorigin="-420" coordsize="18120,271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group id="Group 48" o:spid="_x0000_s1029" style="position:absolute;left:-420;width:17660;height:27165" coordorigin="-420" coordsize="17661,274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      <v:group id="Group 49" o:spid="_x0000_s1030" style="position:absolute;left:1143;width:16097;height:27432" coordsize="16097,274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<v:shapetype id="_x0000_t135" coordsize="21600,21600" o:spt="135" path="m10800,qx21600,10800,10800,21600l,21600,,xe">
                        <v:stroke joinstyle="miter"/>
                        <v:path gradientshapeok="t" o:connecttype="rect" textboxrect="0,3163,18437,18437"/>
                      </v:shapetype>
                      <v:shape id="Flowchart: Delay 50" o:spid="_x0000_s1031" type="#_x0000_t135" style="position:absolute;left:-5620;top:5715;width:27432;height:16002;rotation: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bMfk8EA&#10;AADbAAAADwAAAGRycy9kb3ducmV2LnhtbERPz2vCMBS+D/wfwhO8zdSBTqtRZCB42WBVBG/P5tkU&#10;m5eaRNv998thsOPH93u16W0jnuRD7VjBZJyBIC6drrlScDzsXucgQkTW2DgmBT8UYLMevKww167j&#10;b3oWsRIphEOOCkyMbS5lKA1ZDGPXEifu6rzFmKCvpPbYpXDbyLcsm0mLNacGgy19GCpvxcMqeD9/&#10;Faeunl8mlb/wztwXcnb4VGo07LdLEJH6+C/+c++1gmlan76kHyD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mzH5PBAAAA2wAAAA8AAAAAAAAAAAAAAAAAmAIAAGRycy9kb3du&#10;cmV2LnhtbFBLBQYAAAAABAAEAPUAAACGAwAAAAA=&#10;" fillcolor="window" strokecolor="windowText" strokeweight="3pt"/>
                      <v:group id="Group 51" o:spid="_x0000_s1032" style="position:absolute;width:16002;height:27432" coordsize="16002,274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<v:line id="Straight Connector 53" o:spid="_x0000_s1033" style="position:absolute;visibility:visible;mso-wrap-style:square" from="8001,0" to="8286,2743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PP1ocMAAADbAAAADwAAAGRycy9kb3ducmV2LnhtbESPQYvCMBSE78L+h/AEb5qqKKVrFFdY&#10;2MMe1Hrx9mzetsXmpSTR1n+/EQSPw8x8w6w2vWnEnZyvLSuYThIQxIXVNZcKTvn3OAXhA7LGxjIp&#10;eJCHzfpjsMJM244PdD+GUkQI+wwVVCG0mZS+qMign9iWOHp/1hkMUbpSaoddhJtGzpJkKQ3WHBcq&#10;bGlXUXE93oyC37Ts0sP5vA9depl95cUpd49EqdGw336CCNSHd/jV/tEKFnN4fok/QK7/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Dz9aHDAAAA2wAAAA8AAAAAAAAAAAAA&#10;AAAAoQIAAGRycy9kb3ducmV2LnhtbFBLBQYAAAAABAAEAPkAAACRAwAAAAA=&#10;" strokecolor="windowText" strokeweight=".5pt">
                          <v:stroke joinstyle="miter"/>
                        </v:line>
                        <v:line id="Straight Connector 54" o:spid="_x0000_s1034" style="position:absolute;visibility:visible;mso-wrap-style:square" from="0,11430" to="16002,114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xpt1cMAAADbAAAADwAAAGRycy9kb3ducmV2LnhtbESPQYvCMBSE78L+h/AEb5oqKqVrFFdY&#10;2MMe1Hrx9mzetsXmpSTR1n+/EQSPw8x8w6w2vWnEnZyvLSuYThIQxIXVNZcKTvn3OAXhA7LGxjIp&#10;eJCHzfpjsMJM244PdD+GUkQI+wwVVCG0mZS+qMign9iWOHp/1hkMUbpSaoddhJtGzpJkKQ3WHBcq&#10;bGlXUXE93oyC37Ts0sP5vA9depl95cUpd49EqdGw336CCNSHd/jV/tEKFnN4fok/QK7/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8abdXDAAAA2wAAAA8AAAAAAAAAAAAA&#10;AAAAoQIAAGRycy9kb3ducmV2LnhtbFBLBQYAAAAABAAEAPkAAACRAwAAAAA=&#10;" strokecolor="windowText" strokeweight=".5pt">
                          <v:stroke joinstyle="miter"/>
                        </v:line>
                      </v:group>
                    </v:group>
                    <v:shapetype id="_x0000_t187" coordsize="21600,21600" o:spt="187" adj="8100" path="m21600,10800l@2@3,10800,0@3@3,,10800@3@2,10800,21600@2@2xe">
                      <v:stroke joinstyle="miter"/>
                      <v:formulas>
                        <v:f eqn="sum 10800 0 #0"/>
                        <v:f eqn="prod @0 23170 32768"/>
                        <v:f eqn="sum @1 10800 0"/>
                        <v:f eqn="sum 10800 0 @1"/>
                      </v:formulas>
                      <v:path gradientshapeok="t" o:connecttype="rect" textboxrect="@3,@3,@2,@2"/>
                      <v:handles>
                        <v:h position="#0,center" xrange="0,10800"/>
                      </v:handles>
                    </v:shapetype>
                    <v:shape id="4-Point Star 55" o:spid="_x0000_s1035" type="#_x0000_t187" style="position:absolute;left:5810;top:12237;width:2286;height:2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M2scUA&#10;AADbAAAADwAAAGRycy9kb3ducmV2LnhtbESP3WrCQBSE7wu+w3IK3hTdWBrR6CrBIgjW4t8DHLLH&#10;bGj2bMiumvr03UKhl8PMfMPMl52txY1aXzlWMBomIIgLpysuFZxP68EEhA/IGmvHpOCbPCwXvac5&#10;Ztrd+UC3YyhFhLDPUIEJocmk9IUhi37oGuLoXVxrMUTZllK3eI9wW8vXJBlLixXHBYMNrQwVX8er&#10;VbBtPs7v+WN3GKH7fJnuTZq/7VKl+s9dPgMRqAv/4b/2RitIU/j9En+AXP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IzaxxQAAANsAAAAPAAAAAAAAAAAAAAAAAJgCAABkcnMv&#10;ZG93bnJldi54bWxQSwUGAAAAAAQABAD1AAAAigMAAAAA&#10;" fillcolor="#bf8f00 [2407]" strokecolor="#ffd966 [1943]" strokeweight="1pt"/>
                    <v:shape id="4-Point Star 56" o:spid="_x0000_s1036" type="#_x0000_t187" style="position:absolute;left:5905;top:21930;width:2286;height:2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GoxsUA&#10;AADbAAAADwAAAGRycy9kb3ducmV2LnhtbESP3WrCQBSE7wXfYTlCb0Q3lkY0ukpoKRSsxb8HOGSP&#10;2WD2bMhuNe3TdwWhl8PMfMMs152txZVaXzlWMBknIIgLpysuFZyO76MZCB+QNdaOScEPeViv+r0l&#10;ZtrdeE/XQyhFhLDPUIEJocmk9IUhi37sGuLonV1rMUTZllK3eItwW8vnJJlKixXHBYMNvRoqLodv&#10;q2DTfJ7e8t/tfoLuazjfmTR/2aZKPQ26fAEiUBf+w4/2h1aQTuH+Jf4Aufo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8ajGxQAAANsAAAAPAAAAAAAAAAAAAAAAAJgCAABkcnMv&#10;ZG93bnJldi54bWxQSwUGAAAAAAQABAD1AAAAigMAAAAA&#10;" fillcolor="#bf8f00 [2407]" strokecolor="#ffd966 [1943]" strokeweight="1pt"/>
                    <v:shape id="4-Point Star 57" o:spid="_x0000_s1037" type="#_x0000_t187" style="position:absolute;left:2952;top:15004;width:2286;height:2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0NXcYA&#10;AADbAAAADwAAAGRycy9kb3ducmV2LnhtbESP3WrCQBSE7wt9h+UIvSm6UZqq0VWCpSBUxb8HOGSP&#10;2dDs2ZDdaurTdwuFXg4z8w0zX3a2FldqfeVYwXCQgCAunK64VHA+vfcnIHxA1lg7JgXf5GG5eHyY&#10;Y6bdjQ90PYZSRAj7DBWYEJpMSl8YsugHriGO3sW1FkOUbSl1i7cIt7UcJcmrtFhxXDDY0MpQ8Xn8&#10;sgo+ms35Lb9vD0N0u+fp3qT5yzZV6qnX5TMQgbrwH/5rr7WCdAy/X+IPkI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b0NXcYAAADbAAAADwAAAAAAAAAAAAAAAACYAgAAZHJz&#10;L2Rvd25yZXYueG1sUEsFBgAAAAAEAAQA9QAAAIsDAAAAAA==&#10;" fillcolor="#bf8f00 [2407]" strokecolor="#ffd966 [1943]" strokeweight="1pt"/>
                    <v:shape id="Text Box 58" o:spid="_x0000_s1038" type="#_x0000_t202" style="position:absolute;left:-420;top:807;width:11412;height:1143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uvScIA&#10;AADbAAAADwAAAGRycy9kb3ducmV2LnhtbERPTWvCQBC9F/wPywje6saARaKrSCBYxB5ivfQ2Zsck&#10;mJ2N2a2J/fXdg+Dx8b5Xm8E04k6dqy0rmE0jEMSF1TWXCk7f2fsChPPIGhvLpOBBDjbr0dsKE217&#10;zul+9KUIIewSVFB53yZSuqIig25qW+LAXWxn0AfYlVJ32Idw08g4ij6kwZpDQ4UtpRUV1+OvUbBP&#10;sy/Mz7FZ/DXp7nDZtrfTz1ypyXjYLkF4GvxL/HR/agXzMDZ8CT9Ar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8C69JwgAAANsAAAAPAAAAAAAAAAAAAAAAAJgCAABkcnMvZG93&#10;bnJldi54bWxQSwUGAAAAAAQABAD1AAAAhwMAAAAA&#10;" filled="f" stroked="f" strokeweight=".5pt">
                      <v:textbox>
                        <w:txbxContent>
                          <w:p w:rsidR="00D05C99" w:rsidRPr="00D8636D" w:rsidRDefault="00D05C99" w:rsidP="00D05C99">
                            <w:pPr>
                              <w:spacing w:after="0" w:line="240" w:lineRule="auto"/>
                              <w:jc w:val="center"/>
                              <w:rPr>
                                <w:rFonts w:ascii="Harlow Solid Italic" w:hAnsi="Harlow Solid Italic"/>
                                <w:sz w:val="12"/>
                                <w:szCs w:val="8"/>
                              </w:rPr>
                            </w:pPr>
                            <w:r w:rsidRPr="00D8636D">
                              <w:rPr>
                                <w:rFonts w:ascii="Harlow Solid Italic" w:hAnsi="Harlow Solid Italic"/>
                                <w:sz w:val="12"/>
                                <w:szCs w:val="8"/>
                              </w:rPr>
                              <w:t xml:space="preserve">The </w:t>
                            </w:r>
                          </w:p>
                          <w:p w:rsidR="00D05C99" w:rsidRPr="00D8636D" w:rsidRDefault="00D05C99" w:rsidP="00D05C99">
                            <w:pPr>
                              <w:spacing w:after="0" w:line="240" w:lineRule="auto"/>
                              <w:jc w:val="center"/>
                              <w:rPr>
                                <w:rFonts w:ascii="Harlow Solid Italic" w:hAnsi="Harlow Solid Italic"/>
                                <w:sz w:val="12"/>
                                <w:szCs w:val="8"/>
                              </w:rPr>
                            </w:pPr>
                            <w:r w:rsidRPr="00D8636D">
                              <w:rPr>
                                <w:rFonts w:ascii="Harlow Solid Italic" w:hAnsi="Harlow Solid Italic"/>
                                <w:sz w:val="12"/>
                                <w:szCs w:val="8"/>
                              </w:rPr>
                              <w:t>Renaissance</w:t>
                            </w:r>
                          </w:p>
                          <w:p w:rsidR="00D05C99" w:rsidRPr="00134729" w:rsidRDefault="00D05C99" w:rsidP="00D05C99">
                            <w:pPr>
                              <w:spacing w:after="0" w:line="240" w:lineRule="auto"/>
                              <w:rPr>
                                <w:rFonts w:ascii="Harlow Solid Italic" w:hAnsi="Harlow Solid Italic"/>
                                <w:sz w:val="12"/>
                                <w:szCs w:val="12"/>
                              </w:rPr>
                            </w:pPr>
                            <w:r w:rsidRPr="00134729">
                              <w:rPr>
                                <w:rFonts w:ascii="Harlow Solid Italic" w:hAnsi="Harlow Solid Italic"/>
                                <w:sz w:val="12"/>
                                <w:szCs w:val="12"/>
                              </w:rPr>
                              <w:t>Preparatory</w:t>
                            </w:r>
                          </w:p>
                          <w:p w:rsidR="00D05C99" w:rsidRPr="00D8636D" w:rsidRDefault="00D05C99" w:rsidP="00D05C99">
                            <w:pPr>
                              <w:spacing w:after="0" w:line="240" w:lineRule="auto"/>
                              <w:jc w:val="center"/>
                              <w:rPr>
                                <w:rFonts w:ascii="Harlow Solid Italic" w:hAnsi="Harlow Solid Italic"/>
                                <w:sz w:val="12"/>
                                <w:szCs w:val="8"/>
                              </w:rPr>
                            </w:pPr>
                            <w:r w:rsidRPr="00D8636D">
                              <w:rPr>
                                <w:rFonts w:ascii="Harlow Solid Italic" w:hAnsi="Harlow Solid Italic"/>
                                <w:sz w:val="12"/>
                                <w:szCs w:val="8"/>
                              </w:rPr>
                              <w:t>Academy</w:t>
                            </w:r>
                          </w:p>
                          <w:p w:rsidR="00D05C99" w:rsidRDefault="00D05C99" w:rsidP="00D05C99"/>
                        </w:txbxContent>
                      </v:textbox>
                    </v:shape>
                    <v:shape id="Text Box 68" o:spid="_x0000_s1039" type="#_x0000_t202" style="position:absolute;left:9324;top:12224;width:7239;height:119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AoMcIA&#10;AADbAAAADwAAAGRycy9kb3ducmV2LnhtbERPS0/CQBC+m/AfNkPiTbZ4IKayEAOYcEBFHgnexu7Y&#10;NnRnm92h1H/PHkw8fvne03nvGtVRiLVnA+NRBoq48Lbm0sBh//rwBCoKssXGMxn4pQjz2eBuirn1&#10;V/6kbielSiEcczRQibS51rGoyGEc+ZY4cT8+OJQEQ6ltwGsKd41+zLKJdlhzaqiwpUVFxXl3cQaa&#10;Uwyb70y+umX5JtsPfTmuxu/G3A/7l2dQQr38i//ca2tgksamL+kH6N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4CgxwgAAANsAAAAPAAAAAAAAAAAAAAAAAJgCAABkcnMvZG93&#10;bnJldi54bWxQSwUGAAAAAAQABAD1AAAAhwMAAAAA&#10;" filled="f" stroked="f" strokeweight=".5pt">
                      <v:textbox inset="0,0,0,0">
                        <w:txbxContent>
                          <w:p w:rsidR="00D05C99" w:rsidRPr="00D8636D" w:rsidRDefault="00D05C99" w:rsidP="00D05C99">
                            <w:pPr>
                              <w:spacing w:after="0" w:line="240" w:lineRule="auto"/>
                              <w:jc w:val="center"/>
                              <w:rPr>
                                <w:rFonts w:ascii="Gabriola" w:hAnsi="Gabriola"/>
                                <w:b/>
                                <w:sz w:val="12"/>
                                <w:szCs w:val="6"/>
                              </w:rPr>
                            </w:pPr>
                            <w:r w:rsidRPr="00D8636D">
                              <w:rPr>
                                <w:rFonts w:ascii="Gabriola" w:hAnsi="Gabriola"/>
                                <w:b/>
                                <w:sz w:val="12"/>
                                <w:szCs w:val="6"/>
                              </w:rPr>
                              <w:t>Curiosum</w:t>
                            </w:r>
                          </w:p>
                          <w:p w:rsidR="00D05C99" w:rsidRPr="00D8636D" w:rsidRDefault="00D05C99" w:rsidP="00D05C99">
                            <w:pPr>
                              <w:spacing w:after="0" w:line="240" w:lineRule="auto"/>
                              <w:jc w:val="center"/>
                              <w:rPr>
                                <w:rFonts w:ascii="Gabriola" w:hAnsi="Gabriola"/>
                                <w:b/>
                                <w:sz w:val="12"/>
                                <w:szCs w:val="6"/>
                              </w:rPr>
                            </w:pPr>
                            <w:proofErr w:type="spellStart"/>
                            <w:r w:rsidRPr="00D8636D">
                              <w:rPr>
                                <w:rFonts w:ascii="Gabriola" w:hAnsi="Gabriola"/>
                                <w:b/>
                                <w:sz w:val="12"/>
                                <w:szCs w:val="6"/>
                              </w:rPr>
                              <w:t>Humanitas</w:t>
                            </w:r>
                            <w:proofErr w:type="spellEnd"/>
                          </w:p>
                          <w:p w:rsidR="00D05C99" w:rsidRPr="00D8636D" w:rsidRDefault="00D05C99" w:rsidP="00D05C99">
                            <w:pPr>
                              <w:spacing w:after="0" w:line="240" w:lineRule="auto"/>
                              <w:jc w:val="center"/>
                              <w:rPr>
                                <w:rFonts w:ascii="Gabriola" w:hAnsi="Gabriola"/>
                                <w:b/>
                                <w:sz w:val="12"/>
                                <w:szCs w:val="6"/>
                              </w:rPr>
                            </w:pPr>
                            <w:r w:rsidRPr="00D8636D">
                              <w:rPr>
                                <w:rFonts w:ascii="Gabriola" w:hAnsi="Gabriola"/>
                                <w:b/>
                                <w:sz w:val="12"/>
                                <w:szCs w:val="6"/>
                              </w:rPr>
                              <w:t xml:space="preserve">Fortitude </w:t>
                            </w:r>
                            <w:r w:rsidRPr="00D8636D">
                              <w:rPr>
                                <w:rFonts w:ascii="Gabriola" w:hAnsi="Gabriola"/>
                                <w:b/>
                                <w:sz w:val="12"/>
                                <w:szCs w:val="6"/>
                              </w:rPr>
                              <w:br/>
                              <w:t xml:space="preserve">Opus </w:t>
                            </w:r>
                          </w:p>
                          <w:p w:rsidR="00D05C99" w:rsidRPr="00470505" w:rsidRDefault="00D05C99" w:rsidP="00D05C99">
                            <w:pPr>
                              <w:spacing w:after="0" w:line="240" w:lineRule="auto"/>
                              <w:jc w:val="center"/>
                              <w:rPr>
                                <w:rFonts w:ascii="Gabriola" w:hAnsi="Gabriola"/>
                                <w:b/>
                                <w:sz w:val="4"/>
                                <w:szCs w:val="4"/>
                              </w:rPr>
                            </w:pPr>
                          </w:p>
                        </w:txbxContent>
                      </v:textbox>
                    </v:shape>
                  </v:group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69" o:spid="_x0000_s1040" type="#_x0000_t75" style="position:absolute;left:8746;top:476;width:8953;height:8953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yQKXfGAAAA2wAAAA8AAABkcnMvZG93bnJldi54bWxEj09rwkAUxO9Cv8PyCl5EN+1BbHQNohSq&#10;PTWtgrdn9pk/Zt+G7Brjt+8WCh6HmfkNs0h6U4uOWldaVvAyiUAQZ1aXnCv4+X4fz0A4j6yxtkwK&#10;7uQgWT4NFhhre+Mv6lKfiwBhF6OCwvsmltJlBRl0E9sQB+9sW4M+yDaXusVbgJtavkbRVBosOSwU&#10;2NC6oOySXo2C3eW43o+qdPu5Kf3xdHDVodttlBo+96s5CE+9f4T/2x9awfQN/r6EHyCXv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vJApd8YAAADbAAAADwAAAAAAAAAAAAAA&#10;AACfAgAAZHJzL2Rvd25yZXYueG1sUEsFBgAAAAAEAAQA9wAAAJIDAAAAAA==&#10;">
                    <v:imagedata r:id="rId8" o:title="" recolortarget="black"/>
                    <v:path arrowok="t"/>
                  </v:shape>
                </v:group>
                <v:shape id="4-Point Star 70" o:spid="_x0000_s1041" type="#_x0000_t187" style="position:absolute;left:6000;top:17145;width:2286;height:22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HJScIA&#10;AADbAAAADwAAAGRycy9kb3ducmV2LnhtbERP3WrCMBS+H/gO4Qi7GZo6pnPVKEUZCP4wnQ9waI5N&#10;sTkpTdS6p18uBC8/vv/pvLWVuFLjS8cKBv0EBHHudMmFguPvd28MwgdkjZVjUnAnD/NZ52WKqXY3&#10;3tP1EAoRQ9inqMCEUKdS+tyQRd93NXHkTq6xGCJsCqkbvMVwW8n3JBlJiyXHBoM1LQzl58PFKljX&#10;m+My+9vuB+h2b18/Zph9bIdKvXbbbAIiUBue4od7pRV8xvXxS/wBcv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4clJwgAAANsAAAAPAAAAAAAAAAAAAAAAAJgCAABkcnMvZG93&#10;bnJldi54bWxQSwUGAAAAAAQABAD1AAAAhwMAAAAA&#10;" fillcolor="#bf8f00 [2407]" strokecolor="#ffd966 [1943]" strokeweight="1pt"/>
                <v:shape id="4-Point Star 71" o:spid="_x0000_s1042" type="#_x0000_t187" style="position:absolute;left:2952;top:19431;width:2286;height:22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1s0sYA&#10;AADbAAAADwAAAGRycy9kb3ducmV2LnhtbESP3WrCQBSE74W+w3KE3ohuIrW2qasES6HgD2p9gEP2&#10;mA3Nng3ZraZ9elcQejnMzDfMbNHZWpyp9ZVjBekoAUFcOF1xqeD49TF8AeEDssbaMSn4JQ+L+UNv&#10;hpl2F97T+RBKESHsM1RgQmgyKX1hyKIfuYY4eifXWgxRtqXULV4i3NZynCTP0mLFccFgQ0tDxffh&#10;xypYNevje/632afotoPXnZnkT5uJUo/9Ln8DEagL/+F7+1MrmKZw+xJ/gJx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q1s0sYAAADbAAAADwAAAAAAAAAAAAAAAACYAgAAZHJz&#10;L2Rvd25yZXYueG1sUEsFBgAAAAAEAAQA9QAAAIsDAAAAAA==&#10;" fillcolor="#bf8f00 [2407]" strokecolor="#ffd966 [1943]" strokeweight="1pt"/>
              </v:group>
            </w:pict>
          </mc:Fallback>
        </mc:AlternateContent>
      </w:r>
    </w:p>
    <w:p w:rsidR="00D05C99" w:rsidRDefault="00D05C99" w:rsidP="00D05C99"/>
    <w:p w:rsidR="00D05C99" w:rsidRDefault="00D05C99" w:rsidP="00D05C99"/>
    <w:p w:rsidR="00D05C99" w:rsidRDefault="00D05C99" w:rsidP="00D05C99">
      <w:pPr>
        <w:rPr>
          <w:b/>
          <w:sz w:val="32"/>
        </w:rPr>
      </w:pPr>
    </w:p>
    <w:p w:rsidR="00D05C99" w:rsidRDefault="00D05C99" w:rsidP="00D05C99">
      <w:pPr>
        <w:jc w:val="center"/>
        <w:rPr>
          <w:b/>
          <w:sz w:val="32"/>
        </w:rPr>
      </w:pPr>
      <w:r w:rsidRPr="001C48EE">
        <w:rPr>
          <w:b/>
          <w:sz w:val="32"/>
        </w:rPr>
        <w:t>Uniform Agreement &amp; Order Form</w:t>
      </w:r>
    </w:p>
    <w:p w:rsidR="00D1633F" w:rsidRPr="00D1633F" w:rsidRDefault="00D1633F" w:rsidP="00D05C99">
      <w:pPr>
        <w:jc w:val="center"/>
        <w:rPr>
          <w:i/>
          <w:sz w:val="18"/>
          <w:szCs w:val="28"/>
        </w:rPr>
      </w:pPr>
      <w:r w:rsidRPr="00D1633F">
        <w:rPr>
          <w:i/>
          <w:sz w:val="22"/>
        </w:rPr>
        <w:t>(</w:t>
      </w:r>
      <w:r>
        <w:rPr>
          <w:i/>
          <w:sz w:val="22"/>
        </w:rPr>
        <w:t>Attach either</w:t>
      </w:r>
      <w:r w:rsidRPr="00D1633F">
        <w:rPr>
          <w:i/>
          <w:sz w:val="22"/>
        </w:rPr>
        <w:t xml:space="preserve"> this form </w:t>
      </w:r>
      <w:r>
        <w:rPr>
          <w:i/>
          <w:sz w:val="22"/>
        </w:rPr>
        <w:t xml:space="preserve">and its payment amount (check to The Social Good Fund) </w:t>
      </w:r>
      <w:r>
        <w:rPr>
          <w:i/>
          <w:sz w:val="22"/>
        </w:rPr>
        <w:br/>
      </w:r>
      <w:r w:rsidRPr="00D1633F">
        <w:rPr>
          <w:i/>
          <w:sz w:val="22"/>
        </w:rPr>
        <w:t xml:space="preserve">or the confirmation of your order from French </w:t>
      </w:r>
      <w:proofErr w:type="gramStart"/>
      <w:r w:rsidRPr="00D1633F">
        <w:rPr>
          <w:i/>
          <w:sz w:val="22"/>
        </w:rPr>
        <w:t>Toast</w:t>
      </w:r>
      <w:proofErr w:type="gramEnd"/>
      <w:r w:rsidRPr="00D1633F">
        <w:rPr>
          <w:i/>
          <w:sz w:val="22"/>
        </w:rPr>
        <w:t>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71"/>
        <w:gridCol w:w="1961"/>
        <w:gridCol w:w="788"/>
        <w:gridCol w:w="2070"/>
        <w:gridCol w:w="1860"/>
      </w:tblGrid>
      <w:tr w:rsidR="00D05C99" w:rsidTr="00266B44">
        <w:tc>
          <w:tcPr>
            <w:tcW w:w="267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asual Uniform Item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ource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#</w:t>
            </w:r>
          </w:p>
        </w:tc>
        <w:tc>
          <w:tcPr>
            <w:tcW w:w="207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st</w:t>
            </w:r>
          </w:p>
        </w:tc>
        <w:tc>
          <w:tcPr>
            <w:tcW w:w="1860" w:type="dxa"/>
          </w:tcPr>
          <w:p w:rsidR="00D05C99" w:rsidRDefault="00936634" w:rsidP="00266B4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ubtotal</w:t>
            </w:r>
          </w:p>
        </w:tc>
      </w:tr>
      <w:tr w:rsidR="00D05C99" w:rsidTr="00266B44">
        <w:tc>
          <w:tcPr>
            <w:tcW w:w="2671" w:type="dxa"/>
          </w:tcPr>
          <w:p w:rsidR="00D05C99" w:rsidRPr="00781013" w:rsidRDefault="00D05C99" w:rsidP="00266B44">
            <w:pPr>
              <w:rPr>
                <w:b/>
                <w:i/>
                <w:sz w:val="18"/>
                <w:szCs w:val="22"/>
              </w:rPr>
            </w:pPr>
            <w:r w:rsidRPr="00781013">
              <w:rPr>
                <w:b/>
                <w:i/>
                <w:sz w:val="18"/>
                <w:szCs w:val="22"/>
              </w:rPr>
              <w:t>OPTIONAL</w:t>
            </w:r>
          </w:p>
        </w:tc>
        <w:tc>
          <w:tcPr>
            <w:tcW w:w="1961" w:type="dxa"/>
          </w:tcPr>
          <w:p w:rsidR="00D05C99" w:rsidRPr="003D46A3" w:rsidRDefault="00D05C99" w:rsidP="00266B44">
            <w:pPr>
              <w:rPr>
                <w:rFonts w:cs="Aparajita"/>
                <w:sz w:val="18"/>
                <w:szCs w:val="28"/>
              </w:rPr>
            </w:pP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Pr="00666C46" w:rsidRDefault="00D05C99" w:rsidP="00266B44">
            <w:pPr>
              <w:rPr>
                <w:sz w:val="18"/>
                <w:szCs w:val="18"/>
              </w:rPr>
            </w:pP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rPr>
          <w:trHeight w:val="350"/>
        </w:trPr>
        <w:tc>
          <w:tcPr>
            <w:tcW w:w="2671" w:type="dxa"/>
          </w:tcPr>
          <w:p w:rsidR="00D05C99" w:rsidRPr="003D46A3" w:rsidRDefault="00D05C99" w:rsidP="00266B44">
            <w:pPr>
              <w:rPr>
                <w:sz w:val="18"/>
                <w:szCs w:val="22"/>
              </w:rPr>
            </w:pPr>
            <w:r w:rsidRPr="003D46A3">
              <w:rPr>
                <w:sz w:val="18"/>
                <w:szCs w:val="22"/>
              </w:rPr>
              <w:t>Youth XS White Polo</w:t>
            </w:r>
            <w:r w:rsidR="00736C85">
              <w:rPr>
                <w:sz w:val="18"/>
                <w:szCs w:val="22"/>
              </w:rPr>
              <w:t xml:space="preserve"> w/logo</w:t>
            </w:r>
          </w:p>
        </w:tc>
        <w:tc>
          <w:tcPr>
            <w:tcW w:w="1961" w:type="dxa"/>
          </w:tcPr>
          <w:p w:rsidR="00D05C99" w:rsidRPr="003D46A3" w:rsidRDefault="00D05C99" w:rsidP="00266B44">
            <w:pPr>
              <w:rPr>
                <w:rFonts w:cs="Aparajita"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Pr="008206DF" w:rsidRDefault="00D05C99" w:rsidP="00736C8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S White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M White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L White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XL White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Adult S  White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>
              <w:rPr>
                <w:rFonts w:cs="Aparajita"/>
                <w:sz w:val="18"/>
                <w:szCs w:val="28"/>
              </w:rPr>
              <w:t>French Toast Embroidery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sz w:val="18"/>
                <w:szCs w:val="22"/>
              </w:rPr>
            </w:pPr>
            <w:r w:rsidRPr="003D46A3">
              <w:rPr>
                <w:sz w:val="18"/>
                <w:szCs w:val="22"/>
              </w:rPr>
              <w:t>Youth XS Yellow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Pr="00544A59" w:rsidRDefault="00D05C99" w:rsidP="00266B44">
            <w:pPr>
              <w:rPr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 w:rsidRPr="00666C46">
              <w:rPr>
                <w:sz w:val="18"/>
                <w:szCs w:val="18"/>
              </w:rPr>
              <w:t>$</w:t>
            </w:r>
            <w:r>
              <w:rPr>
                <w:sz w:val="18"/>
                <w:szCs w:val="18"/>
              </w:rPr>
              <w:t>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S Yellow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Youth M  Yellow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 xml:space="preserve">Youth M  </w:t>
            </w:r>
            <w:r>
              <w:rPr>
                <w:sz w:val="18"/>
                <w:szCs w:val="22"/>
              </w:rPr>
              <w:t>Royal</w:t>
            </w:r>
            <w:r w:rsidRPr="003D46A3">
              <w:rPr>
                <w:sz w:val="18"/>
                <w:szCs w:val="22"/>
              </w:rPr>
              <w:t xml:space="preserve"> Blue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 xml:space="preserve">Youth L </w:t>
            </w:r>
            <w:r>
              <w:rPr>
                <w:sz w:val="18"/>
                <w:szCs w:val="22"/>
              </w:rPr>
              <w:t>Royal</w:t>
            </w:r>
            <w:r w:rsidRPr="003D46A3">
              <w:rPr>
                <w:sz w:val="18"/>
                <w:szCs w:val="22"/>
              </w:rPr>
              <w:t xml:space="preserve"> Blue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 xml:space="preserve">Youth XL </w:t>
            </w:r>
            <w:r>
              <w:rPr>
                <w:sz w:val="18"/>
                <w:szCs w:val="22"/>
              </w:rPr>
              <w:t>Royal</w:t>
            </w:r>
            <w:r w:rsidRPr="003D46A3">
              <w:rPr>
                <w:sz w:val="18"/>
                <w:szCs w:val="22"/>
              </w:rPr>
              <w:t xml:space="preserve"> Blue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D05C99" w:rsidTr="00266B44">
        <w:tc>
          <w:tcPr>
            <w:tcW w:w="2671" w:type="dxa"/>
          </w:tcPr>
          <w:p w:rsidR="00D05C99" w:rsidRPr="003D46A3" w:rsidRDefault="00D05C99" w:rsidP="00266B44">
            <w:pPr>
              <w:rPr>
                <w:b/>
                <w:sz w:val="18"/>
                <w:szCs w:val="28"/>
              </w:rPr>
            </w:pPr>
            <w:r w:rsidRPr="003D46A3">
              <w:rPr>
                <w:sz w:val="18"/>
                <w:szCs w:val="22"/>
              </w:rPr>
              <w:t>Adult S</w:t>
            </w:r>
            <w:r>
              <w:rPr>
                <w:sz w:val="18"/>
                <w:szCs w:val="22"/>
              </w:rPr>
              <w:t xml:space="preserve"> Royal</w:t>
            </w:r>
            <w:r w:rsidRPr="003D46A3">
              <w:rPr>
                <w:sz w:val="18"/>
                <w:szCs w:val="22"/>
              </w:rPr>
              <w:t xml:space="preserve"> Blue Polo</w:t>
            </w:r>
            <w:r w:rsidR="00736C85">
              <w:rPr>
                <w:sz w:val="18"/>
                <w:szCs w:val="22"/>
              </w:rPr>
              <w:t xml:space="preserve"> </w:t>
            </w:r>
            <w:r w:rsidR="00736C85">
              <w:rPr>
                <w:sz w:val="18"/>
                <w:szCs w:val="22"/>
              </w:rPr>
              <w:t>w/logo</w:t>
            </w:r>
          </w:p>
        </w:tc>
        <w:tc>
          <w:tcPr>
            <w:tcW w:w="1961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  <w:r w:rsidRPr="00544A59">
              <w:rPr>
                <w:sz w:val="18"/>
                <w:szCs w:val="28"/>
              </w:rPr>
              <w:t>French Toast</w:t>
            </w:r>
          </w:p>
        </w:tc>
        <w:tc>
          <w:tcPr>
            <w:tcW w:w="788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D05C99" w:rsidRDefault="00D05C99" w:rsidP="00736C85">
            <w:r>
              <w:rPr>
                <w:sz w:val="18"/>
                <w:szCs w:val="18"/>
              </w:rPr>
              <w:t>$1</w:t>
            </w:r>
            <w:r w:rsidR="00736C85">
              <w:rPr>
                <w:sz w:val="18"/>
                <w:szCs w:val="18"/>
              </w:rPr>
              <w:t>7</w:t>
            </w:r>
            <w:r w:rsidRPr="00666C46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D05C99" w:rsidRDefault="00D05C99" w:rsidP="00266B4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ack lined-jacket w/ logo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29/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Grey Bermuda Short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6/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Blue &amp; Gold Plaid 2-tab Scooter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20/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Blue &amp; Gold Plaid V-neck Jumper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26/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Girls: Blue &amp; Gold Plaid pleated skirt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20/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B11254" w:rsidTr="00266B44">
        <w:tc>
          <w:tcPr>
            <w:tcW w:w="2671" w:type="dxa"/>
          </w:tcPr>
          <w:p w:rsidR="00B11254" w:rsidRDefault="00B1125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Short Sleeve Oxford blouse with Darts</w:t>
            </w:r>
          </w:p>
        </w:tc>
        <w:tc>
          <w:tcPr>
            <w:tcW w:w="1961" w:type="dxa"/>
          </w:tcPr>
          <w:p w:rsidR="00B11254" w:rsidRDefault="00B1125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B11254" w:rsidRDefault="00B1125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B11254" w:rsidRDefault="00B1125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2/each</w:t>
            </w:r>
          </w:p>
        </w:tc>
        <w:tc>
          <w:tcPr>
            <w:tcW w:w="1860" w:type="dxa"/>
          </w:tcPr>
          <w:p w:rsidR="00B11254" w:rsidRDefault="00B1125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Grey Adj. Waist Pant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8/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Gray V-neck cardigan w/logo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27/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Anklet socks, white stockings, athletic socks, Low cut athletic socks</w:t>
            </w:r>
          </w:p>
        </w:tc>
        <w:tc>
          <w:tcPr>
            <w:tcW w:w="1961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---</w:t>
            </w:r>
          </w:p>
        </w:tc>
        <w:tc>
          <w:tcPr>
            <w:tcW w:w="2070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1860" w:type="dxa"/>
          </w:tcPr>
          <w:p w:rsidR="00936634" w:rsidRDefault="00936634" w:rsidP="00B1125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Individual </w:t>
            </w:r>
            <w:r w:rsidR="00B11254">
              <w:rPr>
                <w:b/>
                <w:sz w:val="28"/>
                <w:szCs w:val="28"/>
              </w:rPr>
              <w:t>purchase</w:t>
            </w:r>
          </w:p>
        </w:tc>
      </w:tr>
      <w:tr w:rsidR="00936634" w:rsidTr="00266B44">
        <w:tc>
          <w:tcPr>
            <w:tcW w:w="2671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s: Grey Flat front Adj. waist short</w:t>
            </w:r>
          </w:p>
        </w:tc>
        <w:tc>
          <w:tcPr>
            <w:tcW w:w="1961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6/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s: Double Knee Pant Workwear Finish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$19/each </w:t>
            </w:r>
            <w:r>
              <w:rPr>
                <w:sz w:val="18"/>
                <w:szCs w:val="18"/>
              </w:rPr>
              <w:br/>
              <w:t>$22/husky 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s: Black V-neck Sweater Vest w/logo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21/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ny white socks </w:t>
            </w:r>
          </w:p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s: white athletic socks (calf high), white athletic sock (low cut)</w:t>
            </w:r>
          </w:p>
          <w:p w:rsidR="00936634" w:rsidRPr="008206DF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1961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---</w:t>
            </w:r>
          </w:p>
        </w:tc>
        <w:tc>
          <w:tcPr>
            <w:tcW w:w="2070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1860" w:type="dxa"/>
          </w:tcPr>
          <w:p w:rsidR="00936634" w:rsidRDefault="00936634" w:rsidP="00B1125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Individual </w:t>
            </w:r>
            <w:r w:rsidR="00B11254">
              <w:rPr>
                <w:b/>
                <w:sz w:val="28"/>
                <w:szCs w:val="28"/>
              </w:rPr>
              <w:t>purchase</w:t>
            </w: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1961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y solid white shoe-lace tying athletic shoes</w:t>
            </w:r>
          </w:p>
        </w:tc>
        <w:tc>
          <w:tcPr>
            <w:tcW w:w="1961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---</w:t>
            </w:r>
          </w:p>
        </w:tc>
        <w:tc>
          <w:tcPr>
            <w:tcW w:w="2070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1860" w:type="dxa"/>
          </w:tcPr>
          <w:p w:rsidR="00936634" w:rsidRDefault="00936634" w:rsidP="00B1125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Individual </w:t>
            </w:r>
            <w:r w:rsidR="00B11254">
              <w:rPr>
                <w:b/>
                <w:sz w:val="28"/>
                <w:szCs w:val="28"/>
              </w:rPr>
              <w:t>purchase</w:t>
            </w:r>
          </w:p>
        </w:tc>
      </w:tr>
      <w:tr w:rsidR="00936634" w:rsidTr="00266B44">
        <w:tc>
          <w:tcPr>
            <w:tcW w:w="2671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1961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quired Uniform Item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ource 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#</w:t>
            </w:r>
          </w:p>
        </w:tc>
        <w:tc>
          <w:tcPr>
            <w:tcW w:w="2070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b/>
                <w:sz w:val="28"/>
                <w:szCs w:val="28"/>
              </w:rPr>
              <w:t>Cost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Pr="008206DF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s: Grey, Adj. Waist Double Knee Pant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9/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  <w:r w:rsidRPr="00731A3D">
              <w:rPr>
                <w:sz w:val="18"/>
                <w:szCs w:val="18"/>
              </w:rPr>
              <w:t xml:space="preserve">Boys </w:t>
            </w:r>
            <w:r>
              <w:rPr>
                <w:sz w:val="18"/>
                <w:szCs w:val="18"/>
              </w:rPr>
              <w:t xml:space="preserve">short sleeve button down dress shirt </w:t>
            </w:r>
          </w:p>
        </w:tc>
        <w:tc>
          <w:tcPr>
            <w:tcW w:w="1961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936634" w:rsidRPr="00731A3D" w:rsidRDefault="0093663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</w:t>
            </w:r>
            <w:r w:rsidR="00B11254">
              <w:rPr>
                <w:sz w:val="18"/>
                <w:szCs w:val="18"/>
              </w:rPr>
              <w:t>3</w:t>
            </w:r>
            <w:r w:rsidR="00B11254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</w:p>
        </w:tc>
      </w:tr>
      <w:tr w:rsidR="00936634" w:rsidRPr="00731A3D" w:rsidTr="00266B44">
        <w:tc>
          <w:tcPr>
            <w:tcW w:w="2671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: School Tie in  blue and yellow plaid</w:t>
            </w:r>
          </w:p>
        </w:tc>
        <w:tc>
          <w:tcPr>
            <w:tcW w:w="1961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7</w:t>
            </w:r>
            <w:r w:rsidR="00B11254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ys: Grey Cardigan V-neck sweater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27</w:t>
            </w:r>
            <w:r w:rsidR="00B11254"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936634" w:rsidRDefault="00936634" w:rsidP="00936634">
            <w:pPr>
              <w:rPr>
                <w:b/>
                <w:sz w:val="28"/>
                <w:szCs w:val="28"/>
              </w:rPr>
            </w:pPr>
          </w:p>
        </w:tc>
      </w:tr>
      <w:tr w:rsidR="00936634" w:rsidTr="00266B44">
        <w:tc>
          <w:tcPr>
            <w:tcW w:w="267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oys shoes = tied black </w:t>
            </w:r>
            <w:proofErr w:type="spellStart"/>
            <w:r>
              <w:rPr>
                <w:sz w:val="18"/>
                <w:szCs w:val="18"/>
              </w:rPr>
              <w:t>Florsheim</w:t>
            </w:r>
            <w:proofErr w:type="spellEnd"/>
            <w:r>
              <w:rPr>
                <w:sz w:val="18"/>
                <w:szCs w:val="18"/>
              </w:rPr>
              <w:t xml:space="preserve"> oxford shoes (no slick bottoms) </w:t>
            </w:r>
          </w:p>
        </w:tc>
        <w:tc>
          <w:tcPr>
            <w:tcW w:w="1961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788" w:type="dxa"/>
          </w:tcPr>
          <w:p w:rsidR="00936634" w:rsidRPr="00731A3D" w:rsidRDefault="00936634" w:rsidP="0093663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936634" w:rsidRDefault="00936634" w:rsidP="0093663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1860" w:type="dxa"/>
          </w:tcPr>
          <w:p w:rsidR="00936634" w:rsidRDefault="00936634" w:rsidP="00B1125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Individual </w:t>
            </w:r>
            <w:r w:rsidR="00B11254">
              <w:rPr>
                <w:b/>
                <w:sz w:val="28"/>
                <w:szCs w:val="28"/>
              </w:rPr>
              <w:t>purchase</w:t>
            </w:r>
          </w:p>
        </w:tc>
      </w:tr>
      <w:tr w:rsidR="00B11254" w:rsidTr="00266B44">
        <w:tc>
          <w:tcPr>
            <w:tcW w:w="2671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irls white Peter Pan shirt with short sleeves </w:t>
            </w:r>
          </w:p>
        </w:tc>
        <w:tc>
          <w:tcPr>
            <w:tcW w:w="1961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1</w:t>
            </w:r>
            <w:r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</w:p>
        </w:tc>
      </w:tr>
      <w:tr w:rsidR="00B11254" w:rsidTr="00266B44">
        <w:tc>
          <w:tcPr>
            <w:tcW w:w="2671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Cross-tie School Tie in blue and yellow plaid</w:t>
            </w:r>
          </w:p>
        </w:tc>
        <w:tc>
          <w:tcPr>
            <w:tcW w:w="1961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7</w:t>
            </w:r>
            <w:r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</w:p>
        </w:tc>
      </w:tr>
      <w:tr w:rsidR="00B11254" w:rsidTr="00266B44">
        <w:tc>
          <w:tcPr>
            <w:tcW w:w="2671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Girls: Heather Grey pleated scooter with square buckle belt</w:t>
            </w:r>
          </w:p>
        </w:tc>
        <w:tc>
          <w:tcPr>
            <w:tcW w:w="1961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17</w:t>
            </w:r>
            <w:r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B11254" w:rsidRDefault="00B11254" w:rsidP="00B11254">
            <w:pPr>
              <w:rPr>
                <w:b/>
                <w:sz w:val="28"/>
                <w:szCs w:val="28"/>
              </w:rPr>
            </w:pPr>
          </w:p>
        </w:tc>
      </w:tr>
      <w:tr w:rsidR="00B11254" w:rsidTr="00266B44">
        <w:tc>
          <w:tcPr>
            <w:tcW w:w="2671" w:type="dxa"/>
          </w:tcPr>
          <w:p w:rsidR="00B11254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: White Cardigan Sweater</w:t>
            </w:r>
          </w:p>
        </w:tc>
        <w:tc>
          <w:tcPr>
            <w:tcW w:w="1961" w:type="dxa"/>
          </w:tcPr>
          <w:p w:rsidR="00B11254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nch Toast</w:t>
            </w:r>
          </w:p>
        </w:tc>
        <w:tc>
          <w:tcPr>
            <w:tcW w:w="788" w:type="dxa"/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B11254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$26</w:t>
            </w:r>
            <w:r>
              <w:rPr>
                <w:sz w:val="18"/>
                <w:szCs w:val="18"/>
              </w:rPr>
              <w:t>/each</w:t>
            </w:r>
          </w:p>
        </w:tc>
        <w:tc>
          <w:tcPr>
            <w:tcW w:w="1860" w:type="dxa"/>
          </w:tcPr>
          <w:p w:rsidR="00B11254" w:rsidRDefault="00B11254" w:rsidP="00B11254">
            <w:pPr>
              <w:rPr>
                <w:b/>
                <w:sz w:val="28"/>
                <w:szCs w:val="28"/>
              </w:rPr>
            </w:pPr>
          </w:p>
        </w:tc>
      </w:tr>
      <w:tr w:rsidR="00B11254" w:rsidTr="00C6479F">
        <w:tc>
          <w:tcPr>
            <w:tcW w:w="2671" w:type="dxa"/>
            <w:tcBorders>
              <w:bottom w:val="double" w:sz="4" w:space="0" w:color="auto"/>
            </w:tcBorders>
          </w:tcPr>
          <w:p w:rsidR="00B11254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rls shoes = Mary Janes (closed toe with ankle strap), black loafers (Grammar and up)</w:t>
            </w:r>
          </w:p>
        </w:tc>
        <w:tc>
          <w:tcPr>
            <w:tcW w:w="1961" w:type="dxa"/>
            <w:tcBorders>
              <w:bottom w:val="double" w:sz="4" w:space="0" w:color="auto"/>
            </w:tcBorders>
          </w:tcPr>
          <w:p w:rsidR="00B11254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788" w:type="dxa"/>
            <w:tcBorders>
              <w:bottom w:val="double" w:sz="4" w:space="0" w:color="auto"/>
            </w:tcBorders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bottom w:val="double" w:sz="4" w:space="0" w:color="auto"/>
            </w:tcBorders>
          </w:tcPr>
          <w:p w:rsidR="00B11254" w:rsidRDefault="00B11254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BD</w:t>
            </w:r>
          </w:p>
        </w:tc>
        <w:tc>
          <w:tcPr>
            <w:tcW w:w="1860" w:type="dxa"/>
            <w:tcBorders>
              <w:bottom w:val="double" w:sz="4" w:space="0" w:color="auto"/>
            </w:tcBorders>
          </w:tcPr>
          <w:p w:rsidR="00B11254" w:rsidRDefault="00B11254" w:rsidP="00B1125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ndividual Purchase</w:t>
            </w:r>
          </w:p>
        </w:tc>
      </w:tr>
      <w:tr w:rsidR="00B11254" w:rsidTr="00C6479F">
        <w:tc>
          <w:tcPr>
            <w:tcW w:w="2671" w:type="dxa"/>
            <w:tcBorders>
              <w:top w:val="double" w:sz="4" w:space="0" w:color="auto"/>
            </w:tcBorders>
          </w:tcPr>
          <w:p w:rsidR="00B11254" w:rsidRPr="00D1633F" w:rsidRDefault="00D1633F" w:rsidP="00D1633F">
            <w:pPr>
              <w:rPr>
                <w:b/>
                <w:sz w:val="18"/>
                <w:szCs w:val="18"/>
              </w:rPr>
            </w:pPr>
            <w:r w:rsidRPr="00D1633F">
              <w:rPr>
                <w:b/>
                <w:sz w:val="28"/>
                <w:szCs w:val="18"/>
              </w:rPr>
              <w:t>TOTAL AMOUNT OWED FOR UNIFORM PIECES</w:t>
            </w:r>
          </w:p>
        </w:tc>
        <w:tc>
          <w:tcPr>
            <w:tcW w:w="1961" w:type="dxa"/>
            <w:tcBorders>
              <w:top w:val="double" w:sz="4" w:space="0" w:color="auto"/>
            </w:tcBorders>
          </w:tcPr>
          <w:p w:rsidR="00B11254" w:rsidRDefault="00B11254" w:rsidP="00B11254">
            <w:pPr>
              <w:rPr>
                <w:sz w:val="18"/>
                <w:szCs w:val="18"/>
              </w:rPr>
            </w:pPr>
          </w:p>
        </w:tc>
        <w:tc>
          <w:tcPr>
            <w:tcW w:w="788" w:type="dxa"/>
            <w:tcBorders>
              <w:top w:val="double" w:sz="4" w:space="0" w:color="auto"/>
            </w:tcBorders>
          </w:tcPr>
          <w:p w:rsidR="00B11254" w:rsidRPr="00731A3D" w:rsidRDefault="00B11254" w:rsidP="00B1125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  <w:tcBorders>
              <w:top w:val="double" w:sz="4" w:space="0" w:color="auto"/>
            </w:tcBorders>
          </w:tcPr>
          <w:p w:rsidR="00B11254" w:rsidRDefault="00D1633F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d all of the subtotal amounts and place that number to the right </w:t>
            </w:r>
            <w:r w:rsidRPr="00D1633F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860" w:type="dxa"/>
            <w:tcBorders>
              <w:top w:val="double" w:sz="4" w:space="0" w:color="auto"/>
            </w:tcBorders>
          </w:tcPr>
          <w:p w:rsidR="00B11254" w:rsidRDefault="00B11254" w:rsidP="00B11254">
            <w:pPr>
              <w:rPr>
                <w:b/>
                <w:sz w:val="28"/>
                <w:szCs w:val="28"/>
              </w:rPr>
            </w:pPr>
          </w:p>
        </w:tc>
      </w:tr>
      <w:tr w:rsidR="00D1633F" w:rsidTr="00266B44">
        <w:tc>
          <w:tcPr>
            <w:tcW w:w="2671" w:type="dxa"/>
          </w:tcPr>
          <w:p w:rsidR="00D1633F" w:rsidRPr="00D1633F" w:rsidRDefault="00D1633F" w:rsidP="00D1633F">
            <w:pPr>
              <w:rPr>
                <w:b/>
                <w:sz w:val="18"/>
                <w:szCs w:val="18"/>
              </w:rPr>
            </w:pPr>
            <w:r w:rsidRPr="00D1633F">
              <w:rPr>
                <w:b/>
                <w:sz w:val="28"/>
                <w:szCs w:val="18"/>
              </w:rPr>
              <w:t>Handling Fee</w:t>
            </w:r>
          </w:p>
        </w:tc>
        <w:tc>
          <w:tcPr>
            <w:tcW w:w="1961" w:type="dxa"/>
          </w:tcPr>
          <w:p w:rsidR="00D1633F" w:rsidRDefault="00D1633F" w:rsidP="00B11254">
            <w:pPr>
              <w:rPr>
                <w:sz w:val="18"/>
                <w:szCs w:val="18"/>
              </w:rPr>
            </w:pPr>
          </w:p>
        </w:tc>
        <w:tc>
          <w:tcPr>
            <w:tcW w:w="788" w:type="dxa"/>
          </w:tcPr>
          <w:p w:rsidR="00D1633F" w:rsidRPr="00731A3D" w:rsidRDefault="00D1633F" w:rsidP="00B1125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D1633F" w:rsidRDefault="00D1633F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ultiply the total for the uniform by .10 and place that number  to the right </w:t>
            </w:r>
            <w:r w:rsidRPr="00D1633F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</w:t>
            </w:r>
            <w:r w:rsidRPr="00D1633F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</w:t>
            </w:r>
            <w:r w:rsidRPr="00D1633F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</w:t>
            </w:r>
            <w:r w:rsidRPr="00D1633F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</w:t>
            </w:r>
            <w:r w:rsidRPr="00D1633F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</w:t>
            </w:r>
            <w:r w:rsidRPr="00D1633F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</w:t>
            </w:r>
            <w:r w:rsidRPr="00D1633F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</w:t>
            </w:r>
            <w:r w:rsidRPr="00D1633F">
              <w:rPr>
                <w:sz w:val="18"/>
                <w:szCs w:val="18"/>
              </w:rPr>
              <w:sym w:font="Wingdings" w:char="F0E0"/>
            </w:r>
          </w:p>
        </w:tc>
        <w:tc>
          <w:tcPr>
            <w:tcW w:w="1860" w:type="dxa"/>
          </w:tcPr>
          <w:p w:rsidR="00D1633F" w:rsidRDefault="00D1633F" w:rsidP="00B11254">
            <w:pPr>
              <w:rPr>
                <w:b/>
                <w:sz w:val="28"/>
                <w:szCs w:val="28"/>
              </w:rPr>
            </w:pPr>
          </w:p>
        </w:tc>
      </w:tr>
      <w:tr w:rsidR="00D1633F" w:rsidTr="00266B44">
        <w:tc>
          <w:tcPr>
            <w:tcW w:w="2671" w:type="dxa"/>
          </w:tcPr>
          <w:p w:rsidR="00D1633F" w:rsidRDefault="00D1633F" w:rsidP="00D1633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tach</w:t>
            </w:r>
            <w:r w:rsidR="00C6479F">
              <w:rPr>
                <w:sz w:val="18"/>
                <w:szCs w:val="18"/>
              </w:rPr>
              <w:t xml:space="preserve"> this form and the</w:t>
            </w:r>
            <w:r>
              <w:rPr>
                <w:sz w:val="18"/>
                <w:szCs w:val="18"/>
              </w:rPr>
              <w:t xml:space="preserve"> check to </w:t>
            </w:r>
            <w:r w:rsidR="00C6479F">
              <w:rPr>
                <w:sz w:val="18"/>
                <w:szCs w:val="18"/>
              </w:rPr>
              <w:t>“</w:t>
            </w:r>
            <w:r>
              <w:rPr>
                <w:sz w:val="18"/>
                <w:szCs w:val="18"/>
              </w:rPr>
              <w:t>The Social Good Fund</w:t>
            </w:r>
            <w:r w:rsidR="00C6479F">
              <w:rPr>
                <w:sz w:val="18"/>
                <w:szCs w:val="18"/>
              </w:rPr>
              <w:t>”</w:t>
            </w:r>
            <w:r>
              <w:rPr>
                <w:sz w:val="18"/>
                <w:szCs w:val="18"/>
              </w:rPr>
              <w:t xml:space="preserve"> in this amount to your</w:t>
            </w:r>
            <w:r w:rsidRPr="00D1633F">
              <w:rPr>
                <w:sz w:val="18"/>
                <w:szCs w:val="18"/>
              </w:rPr>
              <w:t xml:space="preserve"> Enrollment Packet</w:t>
            </w:r>
          </w:p>
        </w:tc>
        <w:tc>
          <w:tcPr>
            <w:tcW w:w="1961" w:type="dxa"/>
          </w:tcPr>
          <w:p w:rsidR="00D1633F" w:rsidRDefault="00D1633F" w:rsidP="00B11254">
            <w:pPr>
              <w:rPr>
                <w:sz w:val="18"/>
                <w:szCs w:val="18"/>
              </w:rPr>
            </w:pPr>
          </w:p>
        </w:tc>
        <w:tc>
          <w:tcPr>
            <w:tcW w:w="788" w:type="dxa"/>
          </w:tcPr>
          <w:p w:rsidR="00D1633F" w:rsidRPr="00731A3D" w:rsidRDefault="00D1633F" w:rsidP="00B11254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D1633F" w:rsidRDefault="00D1633F" w:rsidP="00B1125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d the previous two cells and place that number to the right </w:t>
            </w:r>
            <w:r w:rsidRPr="00D1633F">
              <w:rPr>
                <w:sz w:val="18"/>
                <w:szCs w:val="18"/>
              </w:rPr>
              <w:sym w:font="Wingdings" w:char="F0E0"/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860" w:type="dxa"/>
          </w:tcPr>
          <w:p w:rsidR="00D1633F" w:rsidRDefault="00D1633F" w:rsidP="00B11254">
            <w:pPr>
              <w:rPr>
                <w:b/>
                <w:sz w:val="28"/>
                <w:szCs w:val="28"/>
              </w:rPr>
            </w:pPr>
          </w:p>
        </w:tc>
      </w:tr>
    </w:tbl>
    <w:p w:rsidR="0063519F" w:rsidRDefault="00D05C99" w:rsidP="00D05C99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sz w:val="28"/>
          <w:szCs w:val="28"/>
        </w:rPr>
        <w:t xml:space="preserve">If ordered through the school, there will be an added 10% </w:t>
      </w:r>
      <w:r w:rsidR="00B11254">
        <w:rPr>
          <w:rFonts w:asciiTheme="majorHAnsi" w:eastAsiaTheme="majorEastAsia" w:hAnsiTheme="majorHAnsi" w:cstheme="majorBidi"/>
          <w:b/>
          <w:sz w:val="28"/>
          <w:szCs w:val="28"/>
        </w:rPr>
        <w:t>handling fee</w:t>
      </w:r>
      <w:r>
        <w:rPr>
          <w:rFonts w:asciiTheme="majorHAnsi" w:eastAsiaTheme="majorEastAsia" w:hAnsiTheme="majorHAnsi" w:cstheme="majorBidi"/>
          <w:b/>
          <w:sz w:val="28"/>
          <w:szCs w:val="28"/>
        </w:rPr>
        <w:t xml:space="preserve"> to the </w:t>
      </w:r>
      <w:r w:rsidR="00B11254">
        <w:rPr>
          <w:rFonts w:asciiTheme="majorHAnsi" w:eastAsiaTheme="majorEastAsia" w:hAnsiTheme="majorHAnsi" w:cstheme="majorBidi"/>
          <w:b/>
          <w:sz w:val="28"/>
          <w:szCs w:val="28"/>
        </w:rPr>
        <w:t xml:space="preserve">total </w:t>
      </w:r>
      <w:r>
        <w:rPr>
          <w:rFonts w:asciiTheme="majorHAnsi" w:eastAsiaTheme="majorEastAsia" w:hAnsiTheme="majorHAnsi" w:cstheme="majorBidi"/>
          <w:b/>
          <w:sz w:val="28"/>
          <w:szCs w:val="28"/>
        </w:rPr>
        <w:t>price of the uniform</w:t>
      </w:r>
      <w:r w:rsidR="00B11254">
        <w:rPr>
          <w:rFonts w:asciiTheme="majorHAnsi" w:eastAsiaTheme="majorEastAsia" w:hAnsiTheme="majorHAnsi" w:cstheme="majorBidi"/>
          <w:b/>
          <w:sz w:val="28"/>
          <w:szCs w:val="28"/>
        </w:rPr>
        <w:t xml:space="preserve"> pieces ordered</w:t>
      </w:r>
      <w:r>
        <w:rPr>
          <w:rFonts w:asciiTheme="majorHAnsi" w:eastAsiaTheme="majorEastAsia" w:hAnsiTheme="majorHAnsi" w:cstheme="majorBidi"/>
          <w:b/>
          <w:sz w:val="28"/>
          <w:szCs w:val="28"/>
        </w:rPr>
        <w:t>.</w:t>
      </w:r>
      <w:r w:rsidR="00C6479F">
        <w:rPr>
          <w:rFonts w:asciiTheme="majorHAnsi" w:eastAsiaTheme="majorEastAsia" w:hAnsiTheme="majorHAnsi" w:cstheme="majorBidi"/>
          <w:b/>
          <w:sz w:val="28"/>
          <w:szCs w:val="28"/>
        </w:rPr>
        <w:t xml:space="preserve"> All checks</w:t>
      </w:r>
      <w:r w:rsidR="00294E18">
        <w:rPr>
          <w:rFonts w:asciiTheme="majorHAnsi" w:eastAsiaTheme="majorEastAsia" w:hAnsiTheme="majorHAnsi" w:cstheme="majorBidi"/>
          <w:b/>
          <w:sz w:val="28"/>
          <w:szCs w:val="28"/>
        </w:rPr>
        <w:t>/money orders</w:t>
      </w:r>
      <w:r w:rsidR="00C6479F">
        <w:rPr>
          <w:rFonts w:asciiTheme="majorHAnsi" w:eastAsiaTheme="majorEastAsia" w:hAnsiTheme="majorHAnsi" w:cstheme="majorBidi"/>
          <w:b/>
          <w:sz w:val="28"/>
          <w:szCs w:val="28"/>
        </w:rPr>
        <w:t xml:space="preserve"> to be given to the school should be made out to “The Social Good Fund” with “For Renaissance Prep Academy” on the subject line. </w:t>
      </w:r>
    </w:p>
    <w:p w:rsidR="00892C23" w:rsidRPr="00736C85" w:rsidRDefault="0063519F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sz w:val="28"/>
          <w:szCs w:val="28"/>
        </w:rPr>
        <w:t>If ordered directly from French</w:t>
      </w:r>
      <w:r w:rsidR="00736C85">
        <w:rPr>
          <w:rFonts w:asciiTheme="majorHAnsi" w:eastAsiaTheme="majorEastAsia" w:hAnsiTheme="majorHAnsi" w:cstheme="majorBidi"/>
          <w:b/>
          <w:sz w:val="28"/>
          <w:szCs w:val="28"/>
        </w:rPr>
        <w:t xml:space="preserve"> </w:t>
      </w:r>
      <w:proofErr w:type="gramStart"/>
      <w:r>
        <w:rPr>
          <w:rFonts w:asciiTheme="majorHAnsi" w:eastAsiaTheme="majorEastAsia" w:hAnsiTheme="majorHAnsi" w:cstheme="majorBidi"/>
          <w:b/>
          <w:sz w:val="28"/>
          <w:szCs w:val="28"/>
        </w:rPr>
        <w:t>Toast</w:t>
      </w:r>
      <w:proofErr w:type="gramEnd"/>
      <w:r w:rsidR="00736C85">
        <w:rPr>
          <w:rFonts w:asciiTheme="majorHAnsi" w:eastAsiaTheme="majorEastAsia" w:hAnsiTheme="majorHAnsi" w:cstheme="majorBidi"/>
          <w:b/>
          <w:sz w:val="28"/>
          <w:szCs w:val="28"/>
        </w:rPr>
        <w:t xml:space="preserve"> (www.frenchtoast.com)</w:t>
      </w:r>
      <w:r>
        <w:rPr>
          <w:rFonts w:asciiTheme="majorHAnsi" w:eastAsiaTheme="majorEastAsia" w:hAnsiTheme="majorHAnsi" w:cstheme="majorBidi"/>
          <w:b/>
          <w:sz w:val="28"/>
          <w:szCs w:val="28"/>
        </w:rPr>
        <w:t xml:space="preserve">, a copy of the paid order and its ship date can replace </w:t>
      </w:r>
      <w:r w:rsidR="00294E18">
        <w:rPr>
          <w:rFonts w:asciiTheme="majorHAnsi" w:eastAsiaTheme="majorEastAsia" w:hAnsiTheme="majorHAnsi" w:cstheme="majorBidi"/>
          <w:b/>
          <w:sz w:val="28"/>
          <w:szCs w:val="28"/>
        </w:rPr>
        <w:t>the check</w:t>
      </w:r>
      <w:r>
        <w:rPr>
          <w:rFonts w:asciiTheme="majorHAnsi" w:eastAsiaTheme="majorEastAsia" w:hAnsiTheme="majorHAnsi" w:cstheme="majorBidi"/>
          <w:b/>
          <w:sz w:val="28"/>
          <w:szCs w:val="28"/>
        </w:rPr>
        <w:t xml:space="preserve"> in the </w:t>
      </w:r>
      <w:r w:rsidR="00294E18">
        <w:rPr>
          <w:rFonts w:asciiTheme="majorHAnsi" w:eastAsiaTheme="majorEastAsia" w:hAnsiTheme="majorHAnsi" w:cstheme="majorBidi"/>
          <w:b/>
          <w:sz w:val="28"/>
          <w:szCs w:val="28"/>
        </w:rPr>
        <w:t>E</w:t>
      </w:r>
      <w:bookmarkStart w:id="0" w:name="_GoBack"/>
      <w:bookmarkEnd w:id="0"/>
      <w:r w:rsidR="00294E18">
        <w:rPr>
          <w:rFonts w:asciiTheme="majorHAnsi" w:eastAsiaTheme="majorEastAsia" w:hAnsiTheme="majorHAnsi" w:cstheme="majorBidi"/>
          <w:b/>
          <w:sz w:val="28"/>
          <w:szCs w:val="28"/>
        </w:rPr>
        <w:t>nrollment</w:t>
      </w:r>
      <w:r>
        <w:rPr>
          <w:rFonts w:asciiTheme="majorHAnsi" w:eastAsiaTheme="majorEastAsia" w:hAnsiTheme="majorHAnsi" w:cstheme="majorBidi"/>
          <w:b/>
          <w:sz w:val="28"/>
          <w:szCs w:val="28"/>
        </w:rPr>
        <w:t xml:space="preserve"> Packet.</w:t>
      </w:r>
    </w:p>
    <w:sectPr w:rsidR="00892C23" w:rsidRPr="00736C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arlow Solid Italic">
    <w:panose1 w:val="04030604020F02020D02"/>
    <w:charset w:val="00"/>
    <w:family w:val="decorative"/>
    <w:pitch w:val="variable"/>
    <w:sig w:usb0="00000003" w:usb1="00000000" w:usb2="00000000" w:usb3="00000000" w:csb0="00000001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0NbK0MDM1MjA1MTdU0lEKTi0uzszPAykwrAUAnHBcHiwAAAA="/>
  </w:docVars>
  <w:rsids>
    <w:rsidRoot w:val="00D05C99"/>
    <w:rsid w:val="00287853"/>
    <w:rsid w:val="00294E18"/>
    <w:rsid w:val="002B3E7C"/>
    <w:rsid w:val="0063519F"/>
    <w:rsid w:val="00736C85"/>
    <w:rsid w:val="007764BF"/>
    <w:rsid w:val="00892C23"/>
    <w:rsid w:val="008B30BA"/>
    <w:rsid w:val="00936634"/>
    <w:rsid w:val="009F20AD"/>
    <w:rsid w:val="00B11254"/>
    <w:rsid w:val="00C6479F"/>
    <w:rsid w:val="00D05C99"/>
    <w:rsid w:val="00D16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8EAA84-B4E0-4224-A708-5E12C0227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5C99"/>
    <w:pPr>
      <w:spacing w:line="300" w:lineRule="auto"/>
      <w:jc w:val="left"/>
    </w:pPr>
    <w:rPr>
      <w:rFonts w:eastAsiaTheme="minorEastAsia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5C99"/>
    <w:pPr>
      <w:spacing w:after="0" w:line="240" w:lineRule="auto"/>
      <w:jc w:val="left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05C9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hyperlink" Target="http://www.renaissanceprepMB.org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www.renaissanceprepMB.org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539</Words>
  <Characters>307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ce Black</dc:creator>
  <cp:keywords/>
  <dc:description/>
  <cp:lastModifiedBy>Janice Black</cp:lastModifiedBy>
  <cp:revision>4</cp:revision>
  <dcterms:created xsi:type="dcterms:W3CDTF">2017-05-24T21:11:00Z</dcterms:created>
  <dcterms:modified xsi:type="dcterms:W3CDTF">2017-05-24T21:52:00Z</dcterms:modified>
</cp:coreProperties>
</file>